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3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9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42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trimester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4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64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12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4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9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9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2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8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7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3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3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76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95.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4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0.9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0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1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7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72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96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48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58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23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7.93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8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7:35Z</dcterms:created>
  <dcterms:modified xsi:type="dcterms:W3CDTF">2025-07-03T12:4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